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70402" w14:textId="5FD0014C" w:rsidR="00E112A1" w:rsidRPr="00E112A1" w:rsidRDefault="0049208E" w:rsidP="0049208E">
      <w:pP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</w:rPr>
        <w:t>Name on Google Scholar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825DD7A" w:rsidR="00E112A1" w:rsidRPr="000F317F" w:rsidRDefault="0000348A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hlam </w:t>
            </w:r>
            <w:proofErr w:type="spellStart"/>
            <w:r>
              <w:rPr>
                <w:b/>
                <w:bCs/>
                <w:sz w:val="28"/>
                <w:szCs w:val="28"/>
              </w:rPr>
              <w:t>Hanoon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36D10CB1" w:rsidR="003F4633" w:rsidRDefault="003F4633" w:rsidP="0049208E">
            <w:pPr>
              <w:pStyle w:val="Heading1"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49208E">
              <w:t>Research</w:t>
            </w:r>
            <w:proofErr w:type="gramEnd"/>
            <w:r w:rsidR="0049208E">
              <w:t xml:space="preserve"> Areas</w:t>
            </w:r>
          </w:p>
          <w:p w14:paraId="01F24C2F" w14:textId="55BCC806" w:rsidR="003F4633" w:rsidRPr="0000348A" w:rsidRDefault="0000348A" w:rsidP="002F7D4F">
            <w:pPr>
              <w:pStyle w:val="ListParagraph"/>
              <w:numPr>
                <w:ilvl w:val="0"/>
                <w:numId w:val="0"/>
              </w:numPr>
              <w:ind w:left="34"/>
              <w:rPr>
                <w:rFonts w:asciiTheme="majorBidi" w:hAnsiTheme="majorBidi" w:cstheme="majorBidi"/>
                <w:sz w:val="28"/>
                <w:szCs w:val="28"/>
              </w:rPr>
            </w:pPr>
            <w:r w:rsidRPr="0000348A">
              <w:rPr>
                <w:rFonts w:asciiTheme="majorBidi" w:hAnsiTheme="majorBidi" w:cstheme="majorBidi"/>
                <w:sz w:val="28"/>
                <w:szCs w:val="28"/>
              </w:rPr>
              <w:t>Image Processing &amp;Computer Vision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Medical Image </w:t>
            </w:r>
            <w:r w:rsidR="00441684">
              <w:rPr>
                <w:rFonts w:asciiTheme="majorBidi" w:hAnsiTheme="majorBidi" w:cstheme="majorBidi"/>
                <w:sz w:val="28"/>
                <w:szCs w:val="28"/>
              </w:rPr>
              <w:t xml:space="preserve">computing 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EEE1242" w:rsidR="003F4633" w:rsidRDefault="00B30E8E" w:rsidP="0049208E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 w:rsidR="0049208E">
              <w:t>Scientific Degree</w:t>
            </w:r>
          </w:p>
          <w:p w14:paraId="2CA1FB58" w14:textId="24E811A7" w:rsidR="003F4633" w:rsidRPr="00D90040" w:rsidRDefault="00441684" w:rsidP="0049208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sistant </w:t>
            </w:r>
            <w:r w:rsidR="009472B5">
              <w:rPr>
                <w:sz w:val="28"/>
                <w:szCs w:val="28"/>
              </w:rPr>
              <w:t>Professor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17BCF9DC" w:rsidR="006C5D8E" w:rsidRDefault="006C5D8E" w:rsidP="00441684">
            <w:pPr>
              <w:pStyle w:val="Heading1"/>
              <w:numPr>
                <w:ilvl w:val="0"/>
                <w:numId w:val="3"/>
              </w:numPr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49208E">
              <w:t>Books and Publications</w:t>
            </w:r>
          </w:p>
          <w:p w14:paraId="7F1B6051" w14:textId="3183EBA0" w:rsidR="00441684" w:rsidRPr="00441684" w:rsidRDefault="00441684" w:rsidP="00A47BAB">
            <w:pPr>
              <w:pStyle w:val="ListParagraph"/>
              <w:numPr>
                <w:ilvl w:val="0"/>
                <w:numId w:val="3"/>
              </w:numPr>
              <w:spacing w:before="60" w:after="60"/>
              <w:rPr>
                <w:rStyle w:val="fontstyle01"/>
                <w:rFonts w:asciiTheme="minorHAnsi" w:hAnsiTheme="minorHAnsi" w:cstheme="min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441684">
              <w:rPr>
                <w:rStyle w:val="fontstyle01"/>
                <w:sz w:val="24"/>
                <w:szCs w:val="24"/>
              </w:rPr>
              <w:t>Ultrasound Images Registration Based on Optimal Feature Descriptor Using Speeded Up Robust Feature</w:t>
            </w:r>
            <w:r w:rsidR="00A47BAB">
              <w:rPr>
                <w:rStyle w:val="fontstyle01"/>
                <w:sz w:val="24"/>
                <w:szCs w:val="24"/>
              </w:rPr>
              <w:t>…</w:t>
            </w:r>
            <w:r>
              <w:rPr>
                <w:rStyle w:val="fontstyle01"/>
                <w:sz w:val="24"/>
                <w:szCs w:val="24"/>
              </w:rPr>
              <w:t xml:space="preserve"> 20</w:t>
            </w:r>
            <w:r w:rsidR="00A47BAB">
              <w:rPr>
                <w:rStyle w:val="fontstyle01"/>
                <w:sz w:val="24"/>
                <w:szCs w:val="24"/>
              </w:rPr>
              <w:t>20</w:t>
            </w:r>
          </w:p>
          <w:p w14:paraId="281D4040" w14:textId="69CE5690" w:rsidR="003C3744" w:rsidRPr="003C3744" w:rsidRDefault="00ED73C0" w:rsidP="00A47BA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r w:rsidRPr="00A47BAB">
              <w:rPr>
                <w:rFonts w:asciiTheme="majorBidi" w:hAnsiTheme="majorBidi" w:cstheme="majorBidi"/>
                <w:b/>
                <w:bCs/>
                <w:sz w:val="24"/>
              </w:rPr>
              <w:t>Hybrid Techniques based Speech Recognition</w:t>
            </w:r>
            <w:r w:rsidR="00591AB6">
              <w:rPr>
                <w:rFonts w:asciiTheme="majorBidi" w:hAnsiTheme="majorBidi" w:cstheme="majorBidi"/>
                <w:b/>
                <w:bCs/>
                <w:sz w:val="24"/>
              </w:rPr>
              <w:t xml:space="preserve"> </w:t>
            </w:r>
            <w:proofErr w:type="gramStart"/>
            <w:r w:rsidR="00591AB6">
              <w:rPr>
                <w:rFonts w:asciiTheme="majorBidi" w:hAnsiTheme="majorBidi" w:cstheme="majorBidi"/>
                <w:b/>
                <w:bCs/>
                <w:sz w:val="24"/>
              </w:rPr>
              <w:t>…</w:t>
            </w:r>
            <w:r w:rsidRPr="00A47BAB">
              <w:rPr>
                <w:rFonts w:asciiTheme="majorBidi" w:hAnsiTheme="majorBidi" w:cstheme="majorBidi"/>
                <w:b/>
                <w:bCs/>
                <w:sz w:val="24"/>
              </w:rPr>
              <w:t xml:space="preserve">  201</w:t>
            </w:r>
            <w:r w:rsidR="00A47BAB" w:rsidRPr="00A47BAB">
              <w:rPr>
                <w:rFonts w:asciiTheme="majorBidi" w:hAnsiTheme="majorBidi" w:cstheme="majorBidi"/>
                <w:b/>
                <w:bCs/>
                <w:sz w:val="24"/>
              </w:rPr>
              <w:t>6</w:t>
            </w:r>
            <w:proofErr w:type="gramEnd"/>
            <w:r w:rsidR="003C3744" w:rsidRPr="003C3744">
              <w:rPr>
                <w:rFonts w:asciiTheme="majorBidi" w:hAnsiTheme="majorBidi" w:cstheme="majorBidi"/>
              </w:rPr>
              <w:t>…</w:t>
            </w:r>
          </w:p>
          <w:p w14:paraId="6CBBCDAE" w14:textId="41D0AC86" w:rsidR="00591AB6" w:rsidRPr="00591AB6" w:rsidRDefault="00A47BAB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591AB6">
              <w:rPr>
                <w:rFonts w:asciiTheme="majorBidi" w:hAnsiTheme="majorBidi" w:cstheme="majorBidi"/>
                <w:b/>
                <w:bCs/>
                <w:sz w:val="24"/>
              </w:rPr>
              <w:t>3-Level Techniques Comparison based Image Recognition</w:t>
            </w:r>
            <w:r w:rsidR="00591AB6">
              <w:rPr>
                <w:rFonts w:asciiTheme="majorBidi" w:hAnsiTheme="majorBidi" w:cstheme="majorBidi"/>
                <w:b/>
                <w:bCs/>
                <w:sz w:val="24"/>
              </w:rPr>
              <w:t xml:space="preserve"> …</w:t>
            </w:r>
            <w:r w:rsidR="00591AB6" w:rsidRPr="00591AB6">
              <w:rPr>
                <w:rFonts w:asciiTheme="majorBidi" w:hAnsiTheme="majorBidi" w:cstheme="majorBidi"/>
                <w:b/>
                <w:bCs/>
                <w:sz w:val="24"/>
              </w:rPr>
              <w:t xml:space="preserve"> 2014</w:t>
            </w:r>
          </w:p>
          <w:p w14:paraId="46CA302B" w14:textId="6F35B7AD" w:rsidR="00591AB6" w:rsidRDefault="00591AB6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 w:rsidRPr="00591AB6">
              <w:rPr>
                <w:rFonts w:asciiTheme="majorBidi" w:hAnsiTheme="majorBidi" w:cstheme="majorBidi"/>
                <w:b/>
                <w:bCs/>
                <w:sz w:val="24"/>
              </w:rPr>
              <w:t>Fingerprint Recognition</w:t>
            </w:r>
            <w:r w:rsidRPr="00591AB6">
              <w:rPr>
                <w:rFonts w:asciiTheme="majorBidi" w:hAnsiTheme="majorBidi" w:cstheme="majorBidi"/>
                <w:b/>
                <w:bCs/>
                <w:sz w:val="24"/>
              </w:rPr>
              <w:t xml:space="preserve"> ….2011</w:t>
            </w:r>
          </w:p>
          <w:p w14:paraId="3EB12A62" w14:textId="43183B3A" w:rsidR="00591AB6" w:rsidRDefault="00591AB6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</w:rPr>
              <w:t>Speech Compression Using Wav</w:t>
            </w:r>
            <w:r w:rsidR="004F603B">
              <w:rPr>
                <w:rFonts w:asciiTheme="majorBidi" w:hAnsiTheme="majorBidi" w:cstheme="majorBidi"/>
                <w:b/>
                <w:bCs/>
                <w:sz w:val="24"/>
              </w:rPr>
              <w:t xml:space="preserve">elet And Linear </w:t>
            </w:r>
            <w:proofErr w:type="spellStart"/>
            <w:r w:rsidR="004F603B">
              <w:rPr>
                <w:rFonts w:asciiTheme="majorBidi" w:hAnsiTheme="majorBidi" w:cstheme="majorBidi"/>
                <w:b/>
                <w:bCs/>
                <w:sz w:val="24"/>
              </w:rPr>
              <w:t>Preductive</w:t>
            </w:r>
            <w:proofErr w:type="spellEnd"/>
            <w:r w:rsidR="004F603B">
              <w:rPr>
                <w:rFonts w:asciiTheme="majorBidi" w:hAnsiTheme="majorBidi" w:cstheme="majorBidi"/>
                <w:b/>
                <w:bCs/>
                <w:sz w:val="24"/>
              </w:rPr>
              <w:t xml:space="preserve"> Coding</w:t>
            </w:r>
            <w:r w:rsidR="009472B5">
              <w:rPr>
                <w:rFonts w:asciiTheme="majorBidi" w:hAnsiTheme="majorBidi" w:cstheme="majorBidi"/>
                <w:b/>
                <w:bCs/>
                <w:sz w:val="24"/>
              </w:rPr>
              <w:t xml:space="preserve"> …</w:t>
            </w:r>
            <w:r w:rsidR="004F603B">
              <w:rPr>
                <w:rFonts w:asciiTheme="majorBidi" w:hAnsiTheme="majorBidi" w:cstheme="majorBidi"/>
                <w:b/>
                <w:bCs/>
                <w:sz w:val="24"/>
              </w:rPr>
              <w:t xml:space="preserve"> 2005</w:t>
            </w:r>
          </w:p>
          <w:p w14:paraId="408662CD" w14:textId="77777777" w:rsidR="009472B5" w:rsidRDefault="009472B5" w:rsidP="009472B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</w:rPr>
              <w:t>Key Generation For Image Scrambling Using Voiceprint … 2013</w:t>
            </w:r>
          </w:p>
          <w:p w14:paraId="3DFDBBDF" w14:textId="3D6D4BA8" w:rsidR="009472B5" w:rsidRDefault="009472B5" w:rsidP="009472B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Design &amp; Evaluation Of Steganography System For Speech Signal By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</w:rPr>
              <w:t>Slantlet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 Transform 2012</w:t>
            </w:r>
          </w:p>
          <w:p w14:paraId="4C45549C" w14:textId="45066625" w:rsidR="004F603B" w:rsidRDefault="004F603B" w:rsidP="0044168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Image Zooming Using Inverse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4"/>
              </w:rPr>
              <w:t>Slantlet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4"/>
              </w:rPr>
              <w:t xml:space="preserve"> Transform …. 2009</w:t>
            </w:r>
          </w:p>
          <w:p w14:paraId="7F1FB3A7" w14:textId="1A51C505" w:rsidR="001C2FAF" w:rsidRPr="004F603B" w:rsidRDefault="00591AB6" w:rsidP="004F603B">
            <w:pPr>
              <w:pStyle w:val="Heading1"/>
              <w:shd w:val="clear" w:color="auto" w:fill="FFFFFF"/>
              <w:spacing w:before="0" w:after="0" w:line="450" w:lineRule="atLeast"/>
              <w:rPr>
                <w:rFonts w:asciiTheme="majorBidi" w:hAnsiTheme="majorBidi"/>
                <w:b w:val="0"/>
                <w:bCs w:val="0"/>
              </w:rPr>
            </w:pPr>
            <w:r>
              <w:rPr>
                <w:rFonts w:asciiTheme="majorBidi" w:hAnsiTheme="majorBidi"/>
                <w:szCs w:val="24"/>
              </w:rPr>
              <w:t xml:space="preserve">         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4537EACF" w:rsidR="009419FE" w:rsidRDefault="00591AB6" w:rsidP="007275D1">
            <w:pPr>
              <w:pStyle w:val="Heading1"/>
              <w:rPr>
                <w:rtl/>
              </w:rPr>
            </w:pPr>
            <w:r>
              <w:rPr>
                <w:rStyle w:val="Triangle"/>
                <w:color w:val="1F3864" w:themeColor="accent5" w:themeShade="80"/>
              </w:rPr>
              <w:t xml:space="preserve">  </w:t>
            </w:r>
            <w:r w:rsidR="00B30E8E" w:rsidRPr="0095329A">
              <w:rPr>
                <w:rStyle w:val="Triangle"/>
                <w:color w:val="1F3864" w:themeColor="accent5" w:themeShade="80"/>
              </w:rPr>
              <w:t>▼</w:t>
            </w:r>
            <w:r w:rsidR="00B30E8E" w:rsidRPr="00793CBE">
              <w:t xml:space="preserve"> </w:t>
            </w:r>
            <w:r w:rsidR="007275D1">
              <w:t>Supervised M. Sc. Theses</w:t>
            </w:r>
          </w:p>
          <w:p w14:paraId="44565C88" w14:textId="77777777" w:rsidR="009419FE" w:rsidRPr="009472B5" w:rsidRDefault="00441684" w:rsidP="00441684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rStyle w:val="fontstyle01"/>
                <w:rFonts w:asciiTheme="minorHAnsi" w:hAnsiTheme="minorHAnsi" w:cstheme="minorBidi"/>
                <w:b w:val="0"/>
                <w:bCs w:val="0"/>
                <w:color w:val="000000" w:themeColor="text1"/>
              </w:rPr>
            </w:pPr>
            <w:bookmarkStart w:id="0" w:name="_GoBack"/>
            <w:r w:rsidRPr="009472B5">
              <w:rPr>
                <w:rStyle w:val="fontstyle01"/>
                <w:b w:val="0"/>
                <w:bCs w:val="0"/>
              </w:rPr>
              <w:t>Ultrasound Images Registration Based on Optimal Feature Descriptor</w:t>
            </w:r>
            <w:r w:rsidRPr="009472B5">
              <w:rPr>
                <w:rStyle w:val="fontstyle01"/>
                <w:b w:val="0"/>
                <w:bCs w:val="0"/>
              </w:rPr>
              <w:t xml:space="preserve"> </w:t>
            </w:r>
            <w:r w:rsidRPr="009472B5">
              <w:rPr>
                <w:rStyle w:val="fontstyle01"/>
                <w:b w:val="0"/>
                <w:bCs w:val="0"/>
              </w:rPr>
              <w:t>Using Speeded Up Robust Feature</w:t>
            </w:r>
          </w:p>
          <w:p w14:paraId="238FB5DC" w14:textId="68DF687A" w:rsidR="00441684" w:rsidRPr="00441684" w:rsidRDefault="00441684" w:rsidP="00441684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/>
              <w:rPr>
                <w:sz w:val="28"/>
                <w:szCs w:val="28"/>
              </w:rPr>
            </w:pPr>
            <w:proofErr w:type="spellStart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awra’a</w:t>
            </w:r>
            <w:proofErr w:type="spellEnd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ateef</w:t>
            </w:r>
            <w:proofErr w:type="spellEnd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Joey 1*, Ahlam </w:t>
            </w:r>
            <w:proofErr w:type="spellStart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anoon</w:t>
            </w:r>
            <w:proofErr w:type="spellEnd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Al-</w:t>
            </w:r>
            <w:proofErr w:type="spellStart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udani</w:t>
            </w:r>
            <w:proofErr w:type="spellEnd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1, Maher </w:t>
            </w:r>
            <w:proofErr w:type="spellStart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aik</w:t>
            </w:r>
            <w:proofErr w:type="spellEnd"/>
            <w:r w:rsidRPr="009472B5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Esmail</w:t>
            </w:r>
            <w:r w:rsidRPr="0044168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e2</w:t>
            </w:r>
            <w:r w:rsidRPr="00441684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Computer Eng. Department, College of Engineering, University of Baghdad, Baghdad, Iraq</w:t>
            </w:r>
            <w:r w:rsidRPr="00441684">
              <w:rPr>
                <w:color w:val="000000"/>
                <w:sz w:val="28"/>
                <w:szCs w:val="28"/>
              </w:rPr>
              <w:br/>
            </w:r>
            <w:r w:rsidRPr="00441684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Industrial and Mineral Ministry, Baghdad, Iraq</w:t>
            </w:r>
            <w:bookmarkEnd w:id="0"/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650D8D8C" w:rsidR="009419FE" w:rsidRDefault="00B30E8E" w:rsidP="007275D1">
            <w:pPr>
              <w:pStyle w:val="Heading1"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7275D1">
              <w:t>Supervised Ph. D. Dissertations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7275D1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FAB4FE" w14:textId="77777777" w:rsidR="00371FE1" w:rsidRDefault="00371FE1" w:rsidP="00DA33C3">
      <w:pPr>
        <w:spacing w:after="0" w:line="240" w:lineRule="auto"/>
      </w:pPr>
      <w:r>
        <w:separator/>
      </w:r>
    </w:p>
  </w:endnote>
  <w:endnote w:type="continuationSeparator" w:id="0">
    <w:p w14:paraId="14A61BA1" w14:textId="77777777" w:rsidR="00371FE1" w:rsidRDefault="00371FE1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Noto Serif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4C36D21" w14:textId="0CA2C295" w:rsidR="000F04B0" w:rsidRDefault="0093663D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1</w:t>
                                </w:r>
                              </w:p>
                            </w:sdtContent>
                          </w:sdt>
                          <w:p w14:paraId="783E5A90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I1xcIA&#10;AADbAAAADwAAAGRycy9kb3ducmV2LnhtbERPz2vCMBS+D/wfwhvspqlOZHZGEUXYoeBWFfT2aN6a&#10;sualJJnW/94cBjt+fL8Xq9624ko+NI4VjEcZCOLK6YZrBcfDbvgGIkRkja1jUnCnAKvl4GmBuXY3&#10;/qJrGWuRQjjkqMDE2OVShsqQxTByHXHivp23GBP0tdQebynctnKSZTNpseHUYLCjjaHqp/y1Ck7G&#10;bef74lzQpy5Ol+3kPC79VKmX5379DiJSH//Ff+4PreA1jU1f0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jXFwgAAANsAAAAPAAAAAAAAAAAAAAAAAJgCAABkcnMvZG93&#10;bnJldi54bWxQSwUGAAAAAAQABAD1AAAAhwM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4C36D21" w14:textId="0CA2C295" w:rsidR="000F04B0" w:rsidRDefault="0093663D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1</w:t>
                          </w:r>
                        </w:p>
                      </w:sdtContent>
                    </w:sdt>
                    <w:p w14:paraId="783E5A90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2F7D4F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2F7D4F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5883B" w14:textId="77777777" w:rsidR="00371FE1" w:rsidRDefault="00371FE1" w:rsidP="00DA33C3">
      <w:pPr>
        <w:spacing w:after="0" w:line="240" w:lineRule="auto"/>
      </w:pPr>
      <w:r>
        <w:separator/>
      </w:r>
    </w:p>
  </w:footnote>
  <w:footnote w:type="continuationSeparator" w:id="0">
    <w:p w14:paraId="010305BB" w14:textId="77777777" w:rsidR="00371FE1" w:rsidRDefault="00371FE1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286"/>
      <w:gridCol w:w="1276"/>
      <w:gridCol w:w="139"/>
      <w:gridCol w:w="3260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49208E"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8468E4D" w14:textId="77777777" w:rsidR="00DA33C3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Curriculum Vitae for the Academic staff of the Dept.</w:t>
          </w:r>
        </w:p>
        <w:p w14:paraId="59D9F2CB" w14:textId="77777777" w:rsidR="0049208E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Of Computer Engineering, College of Engineering</w:t>
          </w:r>
        </w:p>
        <w:p w14:paraId="271DFF02" w14:textId="4C442CC4" w:rsidR="0049208E" w:rsidRPr="00E62594" w:rsidRDefault="0049208E" w:rsidP="0049208E">
          <w:pPr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</w:pPr>
          <w:r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</w:rPr>
            <w:t>University of Baghdad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49208E">
          <w:pPr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49208E">
          <w:pPr>
            <w:pStyle w:val="Title"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43983FE5" w:rsidR="00DA33C3" w:rsidRPr="00E62594" w:rsidRDefault="00DA33C3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2EE1F2DB" w:rsidR="00DA33C3" w:rsidRPr="004D5DE7" w:rsidRDefault="0000348A" w:rsidP="0049208E">
          <w:pPr>
            <w:pStyle w:val="Title"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b w:val="0"/>
              <w:bCs/>
              <w:color w:val="1F3864" w:themeColor="accent5" w:themeShade="80"/>
              <w:lang w:bidi="ar-LY"/>
            </w:rPr>
            <w:t xml:space="preserve">Ahlam </w:t>
          </w:r>
          <w:proofErr w:type="spellStart"/>
          <w:r>
            <w:rPr>
              <w:b w:val="0"/>
              <w:bCs/>
              <w:color w:val="1F3864" w:themeColor="accent5" w:themeShade="80"/>
              <w:lang w:bidi="ar-LY"/>
            </w:rPr>
            <w:t>Hanoon</w:t>
          </w:r>
          <w:proofErr w:type="spellEnd"/>
          <w:r>
            <w:rPr>
              <w:b w:val="0"/>
              <w:bCs/>
              <w:color w:val="1F3864" w:themeColor="accent5" w:themeShade="80"/>
              <w:lang w:bidi="ar-LY"/>
            </w:rPr>
            <w:t xml:space="preserve"> </w:t>
          </w:r>
          <w:proofErr w:type="spellStart"/>
          <w:r>
            <w:rPr>
              <w:b w:val="0"/>
              <w:bCs/>
              <w:color w:val="1F3864" w:themeColor="accent5" w:themeShade="80"/>
              <w:lang w:bidi="ar-LY"/>
            </w:rPr>
            <w:t>Shainin</w:t>
          </w:r>
          <w:proofErr w:type="spellEnd"/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49208E">
          <w:pPr>
            <w:pStyle w:val="Title"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038E8FA6" w14:textId="6DBC0C05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399" w:type="dxa"/>
          <w:gridSpan w:val="2"/>
          <w:vAlign w:val="center"/>
        </w:tcPr>
        <w:p w14:paraId="0F297686" w14:textId="2D2E8BF5" w:rsidR="00DA33C3" w:rsidRPr="004D5DE7" w:rsidRDefault="00DA33C3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49208E">
      <w:trPr>
        <w:trHeight w:val="117"/>
      </w:trPr>
      <w:tc>
        <w:tcPr>
          <w:tcW w:w="2978" w:type="dxa"/>
          <w:gridSpan w:val="3"/>
          <w:vAlign w:val="center"/>
        </w:tcPr>
        <w:p w14:paraId="3E712182" w14:textId="6EB93231" w:rsidR="00DA33C3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ntrol and Computer</w:t>
          </w:r>
        </w:p>
      </w:tc>
      <w:tc>
        <w:tcPr>
          <w:tcW w:w="3399" w:type="dxa"/>
          <w:gridSpan w:val="2"/>
          <w:vAlign w:val="center"/>
        </w:tcPr>
        <w:p w14:paraId="151F40E9" w14:textId="78FA5E78" w:rsidR="00DA33C3" w:rsidRDefault="0049208E" w:rsidP="002F7D4F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M. Sc. in </w:t>
          </w:r>
          <w:r w:rsidR="002F7D4F">
            <w:rPr>
              <w:b w:val="0"/>
              <w:bCs/>
              <w:color w:val="1F3864" w:themeColor="accent5" w:themeShade="80"/>
              <w:sz w:val="24"/>
              <w:szCs w:val="24"/>
            </w:rPr>
            <w:t>Electrical</w:t>
          </w:r>
          <w:r>
            <w:rPr>
              <w:b w:val="0"/>
              <w:bCs/>
              <w:color w:val="1F3864" w:themeColor="accent5" w:themeShade="80"/>
              <w:sz w:val="24"/>
              <w:szCs w:val="24"/>
            </w:rPr>
            <w:t xml:space="preserve"> Engine</w:t>
          </w:r>
          <w:r w:rsidR="007275D1">
            <w:rPr>
              <w:b w:val="0"/>
              <w:bCs/>
              <w:color w:val="1F3864" w:themeColor="accent5" w:themeShade="80"/>
              <w:sz w:val="24"/>
              <w:szCs w:val="24"/>
            </w:rPr>
            <w:t>e</w:t>
          </w: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ring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49208E">
      <w:trPr>
        <w:trHeight w:val="423"/>
      </w:trPr>
      <w:tc>
        <w:tcPr>
          <w:tcW w:w="1702" w:type="dxa"/>
          <w:gridSpan w:val="2"/>
          <w:vAlign w:val="center"/>
        </w:tcPr>
        <w:p w14:paraId="34A65F80" w14:textId="566C312B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University of Baghdad</w:t>
          </w:r>
        </w:p>
      </w:tc>
      <w:tc>
        <w:tcPr>
          <w:tcW w:w="1415" w:type="dxa"/>
          <w:gridSpan w:val="2"/>
          <w:vAlign w:val="center"/>
        </w:tcPr>
        <w:p w14:paraId="6DAA7E26" w14:textId="12BC3E66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College of Engineering</w:t>
          </w:r>
        </w:p>
      </w:tc>
      <w:tc>
        <w:tcPr>
          <w:tcW w:w="3260" w:type="dxa"/>
          <w:vAlign w:val="center"/>
        </w:tcPr>
        <w:p w14:paraId="40B6710A" w14:textId="4B0BC5D1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Dept. of Computer Engineering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4E11ECB7" w:rsidR="00DA33C3" w:rsidRPr="004D5DE7" w:rsidRDefault="0049208E" w:rsidP="0049208E">
          <w:pPr>
            <w:pStyle w:val="Title"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b w:val="0"/>
              <w:bCs/>
              <w:color w:val="1F3864" w:themeColor="accent5" w:themeShade="80"/>
              <w:sz w:val="24"/>
              <w:szCs w:val="24"/>
            </w:rPr>
            <w:t>Official E-mail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43D63C06" w:rsidR="00B30E8E" w:rsidRPr="00B30E8E" w:rsidRDefault="0000348A" w:rsidP="0049208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Assis.prof.a.Hanoon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4920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49208E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49208E">
          <w:pPr>
            <w:pStyle w:val="Title"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 w:rsidP="004920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348A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E1596"/>
    <w:rsid w:val="002F6A67"/>
    <w:rsid w:val="002F7D4F"/>
    <w:rsid w:val="00304597"/>
    <w:rsid w:val="00314A16"/>
    <w:rsid w:val="00317AC2"/>
    <w:rsid w:val="003436B5"/>
    <w:rsid w:val="00350362"/>
    <w:rsid w:val="00364502"/>
    <w:rsid w:val="00367BBE"/>
    <w:rsid w:val="00371FE1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41684"/>
    <w:rsid w:val="00450DF6"/>
    <w:rsid w:val="00456139"/>
    <w:rsid w:val="004676D6"/>
    <w:rsid w:val="0049208E"/>
    <w:rsid w:val="004A5DE6"/>
    <w:rsid w:val="004B3900"/>
    <w:rsid w:val="004D69C6"/>
    <w:rsid w:val="004F603B"/>
    <w:rsid w:val="005023EA"/>
    <w:rsid w:val="00531AAD"/>
    <w:rsid w:val="00536FA6"/>
    <w:rsid w:val="005438A8"/>
    <w:rsid w:val="005754D8"/>
    <w:rsid w:val="005842FE"/>
    <w:rsid w:val="00591AB6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275D1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534F"/>
    <w:rsid w:val="008F64ED"/>
    <w:rsid w:val="00903830"/>
    <w:rsid w:val="00912E6D"/>
    <w:rsid w:val="0091426C"/>
    <w:rsid w:val="00920EB7"/>
    <w:rsid w:val="009315C4"/>
    <w:rsid w:val="0093663D"/>
    <w:rsid w:val="009419FE"/>
    <w:rsid w:val="009472B5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B41BF"/>
    <w:rsid w:val="009C2602"/>
    <w:rsid w:val="009F1870"/>
    <w:rsid w:val="009F1E1B"/>
    <w:rsid w:val="00A33045"/>
    <w:rsid w:val="00A40BF9"/>
    <w:rsid w:val="00A47BAB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D73C0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  <w:style w:type="character" w:customStyle="1" w:styleId="fontstyle01">
    <w:name w:val="fontstyle01"/>
    <w:basedOn w:val="DefaultParagraphFont"/>
    <w:rsid w:val="00441684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441684"/>
    <w:rPr>
      <w:rFonts w:ascii="Times New Roman" w:hAnsi="Times New Roman" w:cs="Times New Roman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00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629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77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9987988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769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97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1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39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1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Ahlam</cp:lastModifiedBy>
  <cp:revision>7</cp:revision>
  <dcterms:created xsi:type="dcterms:W3CDTF">2021-02-15T10:23:00Z</dcterms:created>
  <dcterms:modified xsi:type="dcterms:W3CDTF">2021-02-15T11:40:00Z</dcterms:modified>
</cp:coreProperties>
</file>